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embros-da-equipe"/>
    <w:p>
      <w:pPr>
        <w:pStyle w:val="Ttulo1"/>
      </w:pPr>
      <w:r>
        <w:t xml:space="preserve">Membros da equipe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ela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: Museu Paraense Emílio Goeldi (MPEG), Universidade Federal do ABC (UFABC), Universidade Federal do Jataí (UFJ), Universidade Federal do Mato Grosso do Sul (UFMS) e Universidade Federal do Rio Grande do Norte (UFRN).</w:t>
      </w:r>
    </w:p>
    <w:bookmarkStart w:id="25" w:name="equipe-tnc-brasil"/>
    <w:p>
      <w:pPr>
        <w:pStyle w:val="Ttulo2"/>
      </w:pPr>
      <w:r>
        <w:t xml:space="preserve">Equipe TNC Brasi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u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enise Gar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a de ciência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http://lattes.cnpq.br/657520602503179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ora técnica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ário Barr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sé Fr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 e dado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ícia Ba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ipervnculo"/>
                </w:rPr>
                <w:t xml:space="preserve">http://lattes.cnpq.br/2750496081930336</w:t>
              </w:r>
            </w:hyperlink>
          </w:p>
        </w:tc>
      </w:tr>
    </w:tbl>
    <w:bookmarkEnd w:id="25"/>
    <w:bookmarkStart w:id="36" w:name="equipe-central-por-bioma"/>
    <w:p>
      <w:pPr>
        <w:pStyle w:val="Ttulo2"/>
      </w:pPr>
      <w:r>
        <w:t xml:space="preserve">Equipe central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376"/>
        <w:gridCol w:w="237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itu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 Albernaz</w:t>
            </w:r>
            <w:r>
              <w:t xml:space="preserve"> </w:t>
            </w:r>
            <w:hyperlink r:id="rId26">
              <w:r>
                <w:rPr>
                  <w:rStyle w:val="Hipervnculo"/>
                </w:rPr>
                <w:t xml:space="preserve">http://lattes.cnpq.br/12202404878354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iano Querido</w:t>
            </w:r>
            <w:r>
              <w:t xml:space="preserve"> </w:t>
            </w:r>
            <w:hyperlink r:id="rId27">
              <w:r>
                <w:rPr>
                  <w:rStyle w:val="Hipervnculo"/>
                </w:rPr>
                <w:t xml:space="preserve">http://lattes.cnpq.br/31239782817287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useu Paraense Emílio Goel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enticinque</w:t>
            </w:r>
            <w:r>
              <w:t xml:space="preserve"> </w:t>
            </w:r>
            <w:hyperlink r:id="rId28">
              <w:r>
                <w:rPr>
                  <w:rStyle w:val="Hipervnculo"/>
                </w:rPr>
                <w:t xml:space="preserve">http://lattes.cnpq.br/35829661165633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ina Antongiovanni</w:t>
            </w:r>
            <w:r>
              <w:t xml:space="preserve"> </w:t>
            </w:r>
            <w:hyperlink r:id="rId29">
              <w:r>
                <w:rPr>
                  <w:rStyle w:val="Hipervnculo"/>
                </w:rPr>
                <w:t xml:space="preserve">http://lattes.cnpq.br/67345096428388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Rio Grande do N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i Carina Terribile</w:t>
            </w:r>
            <w:r>
              <w:t xml:space="preserve"> </w:t>
            </w:r>
            <w:hyperlink r:id="rId30">
              <w:r>
                <w:rPr>
                  <w:rStyle w:val="Hipervnculo"/>
                </w:rPr>
                <w:t xml:space="preserve">http://lattes.cnpq.br/08336678625328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as Jardim</w:t>
            </w:r>
            <w:r>
              <w:t xml:space="preserve"> </w:t>
            </w:r>
            <w:hyperlink r:id="rId31">
              <w:r>
                <w:rPr>
                  <w:rStyle w:val="Hipervnculo"/>
                </w:rPr>
                <w:t xml:space="preserve">http://lattes.cnpq.br/65370205969193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Jata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ndro Tambosi</w:t>
            </w:r>
            <w:r>
              <w:t xml:space="preserve"> </w:t>
            </w:r>
            <w:hyperlink r:id="rId32">
              <w:r>
                <w:rPr>
                  <w:rStyle w:val="Hipervnculo"/>
                </w:rPr>
                <w:t xml:space="preserve">http://lattes.cnpq.br/530121073268609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scila Silveira</w:t>
            </w:r>
            <w:r>
              <w:t xml:space="preserve"> </w:t>
            </w:r>
            <w:hyperlink r:id="rId33">
              <w:r>
                <w:rPr>
                  <w:rStyle w:val="Hipervnculo"/>
                </w:rPr>
                <w:t xml:space="preserve">http://lattes.cnpq.br/4707570912229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ário Barroso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  <w:r>
              <w:t xml:space="preserve"> </w:t>
            </w:r>
            <w:r>
              <w:t xml:space="preserve">e José Fronza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Nature Conservancy Bra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ícia Couto Garcia</w:t>
            </w:r>
            <w:r>
              <w:t xml:space="preserve"> </w:t>
            </w:r>
            <w:hyperlink r:id="rId34">
              <w:r>
                <w:rPr>
                  <w:rStyle w:val="Hipervnculo"/>
                </w:rPr>
                <w:t xml:space="preserve">http://lattes.cnpq.br/9330007643430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isson Ribeiro</w:t>
            </w:r>
            <w:r>
              <w:t xml:space="preserve"> </w:t>
            </w:r>
            <w:hyperlink r:id="rId35">
              <w:r>
                <w:rPr>
                  <w:rStyle w:val="Hipervnculo"/>
                </w:rPr>
                <w:t xml:space="preserve">http://lattes.cnpq.br/91046930954998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Mato Grosso do Sul</w:t>
            </w:r>
          </w:p>
        </w:tc>
      </w:tr>
    </w:tbl>
    <w:bookmarkEnd w:id="36"/>
    <w:bookmarkStart w:id="37" w:name="especialistas-convidados"/>
    <w:p>
      <w:pPr>
        <w:pStyle w:val="Ttulo2"/>
      </w:pPr>
      <w:r>
        <w:t xml:space="preserve">Especialistas convidad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dor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ia Cornelius Fri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Wer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ávi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 Vi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u Goel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é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Ad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e Lugar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R. S. D. da Fonse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áudia B.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genia Cordero Schmi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Pes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P. L.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ssandro R. de Mor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io V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V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Vasq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pa S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a Maria Silva de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Carvalh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E. Fer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de M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cila L. de A.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Loy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za N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Rez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B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íra Benchi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hé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a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ti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a M. 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Dobrovols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a Por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élez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nrich Hasen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Borges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ra C. Mü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ônio C. Paranhos Fi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tia N. da Cun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io de O. 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ldo A. Damasceno Jún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o Luis As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ta Libon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deu Sobral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</w:tbl>
    <w:p>
      <w:pPr>
        <w:pStyle w:val="Textoindependiente"/>
      </w:pPr>
      <w:r>
        <w:t xml:space="preserve"> </w:t>
      </w:r>
    </w:p>
    <w:bookmarkEnd w:id="37"/>
    <w:bookmarkEnd w:id="38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12:33:31Z</dcterms:created>
  <dcterms:modified xsi:type="dcterms:W3CDTF">2023-10-04T12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